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Helped build the product Eko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73A9C6" w14:textId="77777777" w:rsidR="00940C59" w:rsidRDefault="00940C59">
      <w:r>
        <w:separator/>
      </w:r>
    </w:p>
  </w:endnote>
  <w:endnote w:type="continuationSeparator" w:id="0">
    <w:p w14:paraId="3DD34892" w14:textId="77777777" w:rsidR="00940C59" w:rsidRDefault="00940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EC56F" w14:textId="77777777" w:rsidR="00940C59" w:rsidRDefault="00940C59">
      <w:r>
        <w:separator/>
      </w:r>
    </w:p>
  </w:footnote>
  <w:footnote w:type="continuationSeparator" w:id="0">
    <w:p w14:paraId="26271842" w14:textId="77777777" w:rsidR="00940C59" w:rsidRDefault="00940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0FALNBEYU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0475F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721C"/>
    <w:rsid w:val="009026FE"/>
    <w:rsid w:val="00917F7F"/>
    <w:rsid w:val="0094000E"/>
    <w:rsid w:val="00940C59"/>
    <w:rsid w:val="0095168B"/>
    <w:rsid w:val="00967211"/>
    <w:rsid w:val="009A103E"/>
    <w:rsid w:val="009B58D8"/>
    <w:rsid w:val="009F6160"/>
    <w:rsid w:val="00A0164E"/>
    <w:rsid w:val="00A12988"/>
    <w:rsid w:val="00A32D35"/>
    <w:rsid w:val="00A515EA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3</cp:revision>
  <cp:lastPrinted>2021-01-26T18:11:00Z</cp:lastPrinted>
  <dcterms:created xsi:type="dcterms:W3CDTF">2020-12-27T22:05:00Z</dcterms:created>
  <dcterms:modified xsi:type="dcterms:W3CDTF">2021-01-26T21:38:00Z</dcterms:modified>
</cp:coreProperties>
</file>